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32" w:type="dxa"/>
        <w:tblLook w:val="00A0" w:firstRow="1" w:lastRow="0" w:firstColumn="1" w:lastColumn="0" w:noHBand="0" w:noVBand="0"/>
      </w:tblPr>
      <w:tblGrid>
        <w:gridCol w:w="1514"/>
        <w:gridCol w:w="2367"/>
        <w:gridCol w:w="2936"/>
        <w:gridCol w:w="1942"/>
        <w:gridCol w:w="673"/>
      </w:tblGrid>
      <w:tr w:rsidR="002D1BE0" w:rsidRPr="00947269" w:rsidTr="006F2FA2">
        <w:trPr>
          <w:gridAfter w:val="1"/>
          <w:wAfter w:w="673" w:type="dxa"/>
          <w:cantSplit/>
          <w:trHeight w:val="720"/>
        </w:trPr>
        <w:tc>
          <w:tcPr>
            <w:tcW w:w="1514" w:type="dxa"/>
            <w:vMerge w:val="restart"/>
          </w:tcPr>
          <w:p w:rsidR="0080359A" w:rsidRPr="00947269" w:rsidRDefault="0080359A" w:rsidP="00B32750">
            <w:pPr>
              <w:jc w:val="center"/>
            </w:pPr>
            <w:r w:rsidRPr="00947269">
              <w:rPr>
                <w:b/>
              </w:rPr>
              <w:object w:dxaOrig="2002" w:dyaOrig="184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pt;height:54.75pt" o:ole="" fillcolor="window">
                  <v:imagedata r:id="rId8" o:title=""/>
                </v:shape>
                <o:OLEObject Type="Embed" ProgID="Word.Picture.8" ShapeID="_x0000_i1025" DrawAspect="Content" ObjectID="_1712648876" r:id="rId9"/>
              </w:object>
            </w:r>
          </w:p>
        </w:tc>
        <w:tc>
          <w:tcPr>
            <w:tcW w:w="7245" w:type="dxa"/>
            <w:gridSpan w:val="3"/>
            <w:tcBorders>
              <w:bottom w:val="nil"/>
            </w:tcBorders>
          </w:tcPr>
          <w:p w:rsidR="0080359A" w:rsidRPr="00947269" w:rsidRDefault="0080359A" w:rsidP="00B32750">
            <w:pPr>
              <w:pStyle w:val="Title"/>
              <w:ind w:right="187"/>
              <w:outlineLvl w:val="0"/>
              <w:rPr>
                <w:bCs w:val="0"/>
                <w:sz w:val="26"/>
                <w:szCs w:val="26"/>
              </w:rPr>
            </w:pPr>
            <w:r w:rsidRPr="00947269">
              <w:rPr>
                <w:bCs w:val="0"/>
                <w:sz w:val="26"/>
                <w:szCs w:val="26"/>
              </w:rPr>
              <w:t>INDIAN INSTITUTE OF TECHNOLOGY GUWAHATI</w:t>
            </w:r>
          </w:p>
          <w:p w:rsidR="0080359A" w:rsidRPr="00AD1E73" w:rsidRDefault="0080359A" w:rsidP="00B32750">
            <w:pPr>
              <w:pStyle w:val="Subtitle"/>
              <w:rPr>
                <w:rFonts w:ascii="Times New Roman" w:hAnsi="Times New Roman"/>
                <w:color w:val="auto"/>
                <w:sz w:val="26"/>
                <w:szCs w:val="26"/>
              </w:rPr>
            </w:pPr>
            <w:r w:rsidRPr="00AD1E73">
              <w:rPr>
                <w:rFonts w:ascii="Times New Roman" w:hAnsi="Times New Roman"/>
                <w:color w:val="auto"/>
                <w:sz w:val="26"/>
                <w:szCs w:val="26"/>
              </w:rPr>
              <w:t>Department of Mechanical Engineering</w:t>
            </w:r>
          </w:p>
        </w:tc>
      </w:tr>
      <w:tr w:rsidR="002D1BE0" w:rsidRPr="00947269" w:rsidTr="006F2FA2">
        <w:trPr>
          <w:gridAfter w:val="1"/>
          <w:wAfter w:w="673" w:type="dxa"/>
          <w:cantSplit/>
          <w:trHeight w:val="126"/>
        </w:trPr>
        <w:tc>
          <w:tcPr>
            <w:tcW w:w="1514" w:type="dxa"/>
            <w:vMerge/>
          </w:tcPr>
          <w:p w:rsidR="0080359A" w:rsidRPr="00947269" w:rsidRDefault="0080359A" w:rsidP="00B32750">
            <w:pPr>
              <w:jc w:val="center"/>
              <w:rPr>
                <w:rFonts w:ascii="Garamond" w:hAnsi="Garamond"/>
                <w:bCs/>
                <w:sz w:val="32"/>
              </w:rPr>
            </w:pPr>
          </w:p>
        </w:tc>
        <w:tc>
          <w:tcPr>
            <w:tcW w:w="7245" w:type="dxa"/>
            <w:gridSpan w:val="3"/>
          </w:tcPr>
          <w:p w:rsidR="0080359A" w:rsidRDefault="0080359A" w:rsidP="00AD1E73">
            <w:pPr>
              <w:jc w:val="center"/>
              <w:rPr>
                <w:b/>
              </w:rPr>
            </w:pPr>
            <w:r w:rsidRPr="00AD1E73">
              <w:rPr>
                <w:b/>
              </w:rPr>
              <w:t>Form ME/</w:t>
            </w:r>
            <w:r w:rsidR="009A661D">
              <w:rPr>
                <w:b/>
              </w:rPr>
              <w:t>GEN</w:t>
            </w:r>
            <w:r w:rsidRPr="00AD1E73">
              <w:rPr>
                <w:b/>
              </w:rPr>
              <w:t xml:space="preserve">: </w:t>
            </w:r>
            <w:r w:rsidR="009A661D">
              <w:rPr>
                <w:b/>
              </w:rPr>
              <w:t>Withdrawal of studentship</w:t>
            </w:r>
          </w:p>
          <w:p w:rsidR="00A25FFD" w:rsidRDefault="00A25FFD" w:rsidP="00AD1E73">
            <w:pPr>
              <w:jc w:val="center"/>
              <w:rPr>
                <w:b/>
              </w:rPr>
            </w:pPr>
            <w:r>
              <w:rPr>
                <w:b/>
              </w:rPr>
              <w:t xml:space="preserve">(To be submitted </w:t>
            </w:r>
            <w:r w:rsidR="009A661D">
              <w:rPr>
                <w:b/>
              </w:rPr>
              <w:t>to DPPC, ME</w:t>
            </w:r>
            <w:r>
              <w:rPr>
                <w:b/>
              </w:rPr>
              <w:t>)</w:t>
            </w:r>
          </w:p>
          <w:p w:rsidR="003F1C3F" w:rsidRPr="00AD1E73" w:rsidRDefault="003F1C3F" w:rsidP="00AD1E73">
            <w:pPr>
              <w:jc w:val="center"/>
              <w:rPr>
                <w:b/>
              </w:rPr>
            </w:pPr>
          </w:p>
        </w:tc>
      </w:tr>
      <w:tr w:rsidR="002D1BE0" w:rsidRPr="00947269" w:rsidTr="006F2F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97"/>
        </w:trPr>
        <w:tc>
          <w:tcPr>
            <w:tcW w:w="3881" w:type="dxa"/>
            <w:gridSpan w:val="2"/>
            <w:vAlign w:val="center"/>
          </w:tcPr>
          <w:p w:rsidR="0080359A" w:rsidRPr="00947269" w:rsidRDefault="0080359A" w:rsidP="002D1BE0">
            <w:pPr>
              <w:spacing w:line="360" w:lineRule="auto"/>
            </w:pPr>
            <w:r w:rsidRPr="00947269">
              <w:t>Name of the Student</w:t>
            </w:r>
            <w:r w:rsidR="00BC3BE0">
              <w:t xml:space="preserve"> (Capital letters)</w:t>
            </w:r>
          </w:p>
        </w:tc>
        <w:tc>
          <w:tcPr>
            <w:tcW w:w="5551" w:type="dxa"/>
            <w:gridSpan w:val="3"/>
            <w:vAlign w:val="center"/>
          </w:tcPr>
          <w:p w:rsidR="0080359A" w:rsidRPr="00947269" w:rsidRDefault="0080359A" w:rsidP="002D1BE0">
            <w:pPr>
              <w:spacing w:line="360" w:lineRule="auto"/>
            </w:pPr>
          </w:p>
        </w:tc>
      </w:tr>
      <w:tr w:rsidR="00BC3BE0" w:rsidRPr="00947269" w:rsidTr="006F2F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97"/>
        </w:trPr>
        <w:tc>
          <w:tcPr>
            <w:tcW w:w="3881" w:type="dxa"/>
            <w:gridSpan w:val="2"/>
            <w:vAlign w:val="center"/>
          </w:tcPr>
          <w:p w:rsidR="00BC3BE0" w:rsidRPr="00947269" w:rsidRDefault="00BC3BE0" w:rsidP="00A070D3">
            <w:pPr>
              <w:spacing w:line="360" w:lineRule="auto"/>
            </w:pPr>
            <w:r w:rsidRPr="00947269">
              <w:t>R</w:t>
            </w:r>
            <w:r w:rsidR="00A070D3">
              <w:t xml:space="preserve">oll </w:t>
            </w:r>
            <w:r w:rsidRPr="00947269">
              <w:t>No. &amp; Registration date</w:t>
            </w:r>
          </w:p>
        </w:tc>
        <w:tc>
          <w:tcPr>
            <w:tcW w:w="2936" w:type="dxa"/>
            <w:vAlign w:val="center"/>
          </w:tcPr>
          <w:p w:rsidR="00BC3BE0" w:rsidRPr="00947269" w:rsidRDefault="00BC3BE0" w:rsidP="002D1BE0">
            <w:pPr>
              <w:spacing w:line="360" w:lineRule="auto"/>
            </w:pPr>
          </w:p>
        </w:tc>
        <w:tc>
          <w:tcPr>
            <w:tcW w:w="2615" w:type="dxa"/>
            <w:gridSpan w:val="2"/>
            <w:vAlign w:val="center"/>
          </w:tcPr>
          <w:p w:rsidR="00BC3BE0" w:rsidRPr="00947269" w:rsidRDefault="00BC3BE0" w:rsidP="002D1BE0">
            <w:pPr>
              <w:spacing w:line="360" w:lineRule="auto"/>
            </w:pPr>
          </w:p>
        </w:tc>
      </w:tr>
      <w:tr w:rsidR="00BC3BE0" w:rsidRPr="00947269" w:rsidTr="006F2F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97"/>
        </w:trPr>
        <w:tc>
          <w:tcPr>
            <w:tcW w:w="3881" w:type="dxa"/>
            <w:gridSpan w:val="2"/>
            <w:vAlign w:val="center"/>
          </w:tcPr>
          <w:p w:rsidR="00BC3BE0" w:rsidRPr="00947269" w:rsidRDefault="00BC3BE0" w:rsidP="002D1BE0">
            <w:pPr>
              <w:spacing w:line="360" w:lineRule="auto"/>
            </w:pPr>
            <w:r>
              <w:t>IITG Email and Mobile no.</w:t>
            </w:r>
          </w:p>
        </w:tc>
        <w:tc>
          <w:tcPr>
            <w:tcW w:w="2936" w:type="dxa"/>
            <w:vAlign w:val="center"/>
          </w:tcPr>
          <w:p w:rsidR="00BC3BE0" w:rsidRPr="00947269" w:rsidRDefault="00BC3BE0" w:rsidP="00A070D3">
            <w:pPr>
              <w:spacing w:line="360" w:lineRule="auto"/>
              <w:jc w:val="right"/>
            </w:pPr>
            <w:r>
              <w:t>@iitg.</w:t>
            </w:r>
            <w:r w:rsidR="00A070D3">
              <w:t>ac</w:t>
            </w:r>
            <w:r>
              <w:t>.in</w:t>
            </w:r>
          </w:p>
        </w:tc>
        <w:tc>
          <w:tcPr>
            <w:tcW w:w="2615" w:type="dxa"/>
            <w:gridSpan w:val="2"/>
            <w:vAlign w:val="center"/>
          </w:tcPr>
          <w:p w:rsidR="00BC3BE0" w:rsidRPr="00947269" w:rsidRDefault="00BC3BE0" w:rsidP="002D1BE0">
            <w:pPr>
              <w:spacing w:line="360" w:lineRule="auto"/>
            </w:pPr>
          </w:p>
        </w:tc>
      </w:tr>
    </w:tbl>
    <w:p w:rsidR="009A661D" w:rsidRDefault="009A661D" w:rsidP="006F2FA2">
      <w:pPr>
        <w:ind w:right="320"/>
        <w:jc w:val="both"/>
      </w:pPr>
    </w:p>
    <w:p w:rsidR="0080359A" w:rsidRPr="00947269" w:rsidRDefault="0080359A" w:rsidP="006F2FA2">
      <w:pPr>
        <w:ind w:right="320"/>
        <w:jc w:val="both"/>
      </w:pPr>
      <w:r w:rsidRPr="00947269">
        <w:t>To</w:t>
      </w:r>
    </w:p>
    <w:p w:rsidR="009A661D" w:rsidRDefault="0080359A" w:rsidP="006F2FA2">
      <w:pPr>
        <w:ind w:right="320"/>
        <w:jc w:val="both"/>
      </w:pPr>
      <w:r w:rsidRPr="00947269">
        <w:t xml:space="preserve">The </w:t>
      </w:r>
      <w:r w:rsidR="009A661D">
        <w:t>Dean, Academic Affairs</w:t>
      </w:r>
    </w:p>
    <w:p w:rsidR="0080359A" w:rsidRPr="00947269" w:rsidRDefault="0080359A" w:rsidP="006F2FA2">
      <w:pPr>
        <w:ind w:right="320"/>
        <w:jc w:val="both"/>
      </w:pPr>
      <w:r w:rsidRPr="00947269">
        <w:t>IIT Guwahati</w:t>
      </w:r>
    </w:p>
    <w:p w:rsidR="0080359A" w:rsidRPr="003F1C3F" w:rsidRDefault="0080359A" w:rsidP="006F2FA2">
      <w:pPr>
        <w:pStyle w:val="Date"/>
        <w:ind w:right="320"/>
        <w:jc w:val="both"/>
        <w:rPr>
          <w:sz w:val="16"/>
          <w:szCs w:val="16"/>
        </w:rPr>
      </w:pPr>
    </w:p>
    <w:p w:rsidR="0080359A" w:rsidRPr="00947269" w:rsidRDefault="0080359A" w:rsidP="006F2FA2">
      <w:pPr>
        <w:tabs>
          <w:tab w:val="left" w:pos="450"/>
        </w:tabs>
        <w:ind w:right="-43"/>
        <w:jc w:val="both"/>
      </w:pPr>
      <w:r w:rsidRPr="00947269">
        <w:t>Dear Sir</w:t>
      </w:r>
      <w:r w:rsidR="009A661D">
        <w:t>/madam,</w:t>
      </w:r>
    </w:p>
    <w:p w:rsidR="0080359A" w:rsidRPr="003F1C3F" w:rsidRDefault="0080359A" w:rsidP="006F2FA2">
      <w:pPr>
        <w:tabs>
          <w:tab w:val="left" w:pos="450"/>
        </w:tabs>
        <w:ind w:right="-43"/>
        <w:jc w:val="both"/>
        <w:rPr>
          <w:sz w:val="16"/>
          <w:szCs w:val="16"/>
        </w:rPr>
      </w:pPr>
    </w:p>
    <w:p w:rsidR="00A070D3" w:rsidRDefault="0080359A" w:rsidP="00A40559">
      <w:pPr>
        <w:tabs>
          <w:tab w:val="left" w:pos="450"/>
        </w:tabs>
        <w:spacing w:line="360" w:lineRule="auto"/>
        <w:jc w:val="both"/>
      </w:pPr>
      <w:r w:rsidRPr="00947269">
        <w:t>I have joined for the PhD</w:t>
      </w:r>
      <w:r w:rsidR="009A661D">
        <w:t>/M Tech</w:t>
      </w:r>
      <w:r w:rsidRPr="00947269">
        <w:t xml:space="preserve"> program of the </w:t>
      </w:r>
      <w:r w:rsidR="00E6567A" w:rsidRPr="00947269">
        <w:t xml:space="preserve">Department </w:t>
      </w:r>
      <w:r w:rsidR="00E6567A">
        <w:t xml:space="preserve">of </w:t>
      </w:r>
      <w:r w:rsidRPr="00947269">
        <w:t>Mechanical Engineering during _______________, 20</w:t>
      </w:r>
      <w:r w:rsidR="00947269">
        <w:t>__</w:t>
      </w:r>
      <w:r w:rsidR="00BC3BE0">
        <w:t>_</w:t>
      </w:r>
      <w:r w:rsidR="009A661D">
        <w:t>__________</w:t>
      </w:r>
      <w:r w:rsidR="00BC3BE0">
        <w:t>_</w:t>
      </w:r>
      <w:r w:rsidRPr="00947269">
        <w:t xml:space="preserve"> session</w:t>
      </w:r>
      <w:r w:rsidR="009A661D">
        <w:t xml:space="preserve"> in the stream</w:t>
      </w:r>
      <w:r w:rsidR="00A070D3">
        <w:t>/specialization</w:t>
      </w:r>
      <w:bookmarkStart w:id="0" w:name="_GoBack"/>
      <w:bookmarkEnd w:id="0"/>
      <w:r w:rsidR="009A661D">
        <w:t xml:space="preserve"> of _________________</w:t>
      </w:r>
      <w:r w:rsidR="00A070D3">
        <w:t>_______________</w:t>
      </w:r>
      <w:r w:rsidR="009A661D">
        <w:t>___</w:t>
      </w:r>
      <w:r w:rsidRPr="00947269">
        <w:t xml:space="preserve">. </w:t>
      </w:r>
      <w:r w:rsidR="009A661D">
        <w:t>I would like to withdraw my studentship with effective from ____________, 20_________ due to</w:t>
      </w:r>
      <w:r w:rsidR="00A070D3">
        <w:t xml:space="preserve"> ____________________________________</w:t>
      </w:r>
    </w:p>
    <w:p w:rsidR="009A661D" w:rsidRDefault="00A40559" w:rsidP="00A40559">
      <w:pPr>
        <w:tabs>
          <w:tab w:val="left" w:pos="450"/>
        </w:tabs>
        <w:spacing w:line="360" w:lineRule="auto"/>
        <w:jc w:val="both"/>
      </w:pPr>
      <w:r>
        <w:t>________________________________________</w:t>
      </w:r>
      <w:r w:rsidR="009A661D">
        <w:t>.</w:t>
      </w:r>
    </w:p>
    <w:p w:rsidR="009A661D" w:rsidRDefault="009A661D" w:rsidP="006F2FA2">
      <w:pPr>
        <w:tabs>
          <w:tab w:val="left" w:pos="450"/>
        </w:tabs>
        <w:ind w:right="-43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67"/>
      </w:tblGrid>
      <w:tr w:rsidR="00C27D6C" w:rsidTr="006F2FA2">
        <w:tc>
          <w:tcPr>
            <w:tcW w:w="8867" w:type="dxa"/>
          </w:tcPr>
          <w:p w:rsidR="00C27D6C" w:rsidRPr="00947269" w:rsidRDefault="00C27D6C" w:rsidP="006F2FA2">
            <w:r w:rsidRPr="00947269">
              <w:t>I request you to kindly do the needful.</w:t>
            </w:r>
          </w:p>
          <w:p w:rsidR="00C27D6C" w:rsidRDefault="00C27D6C" w:rsidP="006F2FA2">
            <w:pPr>
              <w:rPr>
                <w:sz w:val="16"/>
                <w:szCs w:val="16"/>
              </w:rPr>
            </w:pPr>
            <w:r w:rsidRPr="00947269">
              <w:t>Sincerely,</w:t>
            </w:r>
          </w:p>
        </w:tc>
      </w:tr>
      <w:tr w:rsidR="00C27D6C" w:rsidTr="006F2FA2">
        <w:tc>
          <w:tcPr>
            <w:tcW w:w="8867" w:type="dxa"/>
          </w:tcPr>
          <w:p w:rsidR="00C27D6C" w:rsidRPr="00AB4A14" w:rsidRDefault="00C27D6C" w:rsidP="006F2FA2">
            <w:pPr>
              <w:jc w:val="right"/>
              <w:rPr>
                <w:b/>
              </w:rPr>
            </w:pPr>
            <w:r w:rsidRPr="00AB4A14">
              <w:rPr>
                <w:b/>
              </w:rPr>
              <w:t>Signature of the Student with date</w:t>
            </w:r>
          </w:p>
        </w:tc>
      </w:tr>
    </w:tbl>
    <w:p w:rsidR="00C27D6C" w:rsidRPr="00947269" w:rsidRDefault="00C27D6C" w:rsidP="006F2FA2">
      <w:pPr>
        <w:rPr>
          <w:sz w:val="16"/>
          <w:szCs w:val="16"/>
        </w:rPr>
      </w:pPr>
    </w:p>
    <w:tbl>
      <w:tblPr>
        <w:tblW w:w="8975" w:type="dxa"/>
        <w:tblBorders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8975"/>
      </w:tblGrid>
      <w:tr w:rsidR="002D1BE0" w:rsidRPr="00947269" w:rsidTr="006F2FA2">
        <w:trPr>
          <w:cantSplit/>
        </w:trPr>
        <w:tc>
          <w:tcPr>
            <w:tcW w:w="8975" w:type="dxa"/>
          </w:tcPr>
          <w:p w:rsidR="0080359A" w:rsidRPr="002D1BE0" w:rsidRDefault="00C27D6C" w:rsidP="006F2FA2">
            <w:pPr>
              <w:jc w:val="both"/>
              <w:rPr>
                <w:u w:val="single"/>
              </w:rPr>
            </w:pPr>
            <w:r>
              <w:t>Consent of Supervisor - 1</w:t>
            </w:r>
          </w:p>
        </w:tc>
      </w:tr>
      <w:tr w:rsidR="002D1BE0" w:rsidRPr="00947269" w:rsidTr="00A40559">
        <w:trPr>
          <w:cantSplit/>
        </w:trPr>
        <w:tc>
          <w:tcPr>
            <w:tcW w:w="8975" w:type="dxa"/>
            <w:tcBorders>
              <w:bottom w:val="single" w:sz="4" w:space="0" w:color="auto"/>
            </w:tcBorders>
          </w:tcPr>
          <w:p w:rsidR="0080359A" w:rsidRPr="00947269" w:rsidRDefault="0080359A" w:rsidP="006F2FA2">
            <w:pPr>
              <w:pStyle w:val="NoSpacing"/>
              <w:jc w:val="both"/>
            </w:pPr>
          </w:p>
          <w:p w:rsidR="0080359A" w:rsidRPr="003F1C3F" w:rsidRDefault="0080359A" w:rsidP="006F2FA2">
            <w:pPr>
              <w:jc w:val="both"/>
              <w:rPr>
                <w:sz w:val="20"/>
                <w:szCs w:val="20"/>
              </w:rPr>
            </w:pPr>
          </w:p>
          <w:p w:rsidR="0080359A" w:rsidRPr="003F1C3F" w:rsidRDefault="0080359A" w:rsidP="006F2FA2">
            <w:pPr>
              <w:jc w:val="both"/>
              <w:rPr>
                <w:sz w:val="20"/>
                <w:szCs w:val="20"/>
              </w:rPr>
            </w:pPr>
          </w:p>
          <w:p w:rsidR="00C27D6C" w:rsidRDefault="00C27D6C" w:rsidP="00F018E1">
            <w:pPr>
              <w:jc w:val="right"/>
            </w:pPr>
            <w:r w:rsidRPr="00AB4A14">
              <w:rPr>
                <w:b/>
              </w:rPr>
              <w:t>Signature of Supervisor – 1 with dat</w:t>
            </w:r>
            <w:r w:rsidRPr="00947269">
              <w:t>e</w:t>
            </w:r>
          </w:p>
          <w:p w:rsidR="00F018E1" w:rsidRPr="00F018E1" w:rsidRDefault="00F018E1" w:rsidP="00F018E1">
            <w:pPr>
              <w:jc w:val="right"/>
              <w:rPr>
                <w:sz w:val="16"/>
                <w:szCs w:val="16"/>
              </w:rPr>
            </w:pPr>
          </w:p>
        </w:tc>
      </w:tr>
      <w:tr w:rsidR="002D1BE0" w:rsidRPr="00947269" w:rsidTr="00A40559">
        <w:trPr>
          <w:cantSplit/>
        </w:trPr>
        <w:tc>
          <w:tcPr>
            <w:tcW w:w="8975" w:type="dxa"/>
            <w:tcBorders>
              <w:top w:val="single" w:sz="4" w:space="0" w:color="auto"/>
              <w:bottom w:val="single" w:sz="8" w:space="0" w:color="auto"/>
            </w:tcBorders>
          </w:tcPr>
          <w:p w:rsidR="0080359A" w:rsidRPr="00947269" w:rsidRDefault="00C27D6C" w:rsidP="006F2FA2">
            <w:pPr>
              <w:jc w:val="both"/>
            </w:pPr>
            <w:r>
              <w:t xml:space="preserve">Consent of Supervisor - 2 </w:t>
            </w:r>
          </w:p>
        </w:tc>
      </w:tr>
      <w:tr w:rsidR="00947269" w:rsidRPr="00947269" w:rsidTr="00A40559">
        <w:trPr>
          <w:cantSplit/>
        </w:trPr>
        <w:tc>
          <w:tcPr>
            <w:tcW w:w="8975" w:type="dxa"/>
            <w:tcBorders>
              <w:top w:val="single" w:sz="8" w:space="0" w:color="auto"/>
              <w:bottom w:val="single" w:sz="4" w:space="0" w:color="auto"/>
            </w:tcBorders>
          </w:tcPr>
          <w:p w:rsidR="0080359A" w:rsidRPr="002030CC" w:rsidRDefault="0080359A" w:rsidP="006F2FA2">
            <w:pPr>
              <w:pStyle w:val="NoSpacing"/>
              <w:jc w:val="both"/>
              <w:rPr>
                <w:sz w:val="18"/>
                <w:szCs w:val="18"/>
              </w:rPr>
            </w:pPr>
          </w:p>
          <w:p w:rsidR="00947269" w:rsidRPr="003F1C3F" w:rsidRDefault="00947269" w:rsidP="006F2FA2">
            <w:pPr>
              <w:jc w:val="both"/>
              <w:rPr>
                <w:sz w:val="18"/>
                <w:szCs w:val="18"/>
              </w:rPr>
            </w:pPr>
          </w:p>
          <w:p w:rsidR="00947269" w:rsidRPr="003F1C3F" w:rsidRDefault="00947269" w:rsidP="006F2FA2">
            <w:pPr>
              <w:jc w:val="both"/>
              <w:rPr>
                <w:sz w:val="18"/>
                <w:szCs w:val="18"/>
              </w:rPr>
            </w:pPr>
          </w:p>
          <w:p w:rsidR="002D1BE0" w:rsidRDefault="00C27D6C" w:rsidP="006F2FA2">
            <w:pPr>
              <w:jc w:val="right"/>
              <w:rPr>
                <w:b/>
              </w:rPr>
            </w:pPr>
            <w:r w:rsidRPr="00AB4A14">
              <w:rPr>
                <w:b/>
              </w:rPr>
              <w:t>Signature of Supervisor – 2 with date</w:t>
            </w:r>
          </w:p>
          <w:p w:rsidR="00F018E1" w:rsidRPr="00AB4A14" w:rsidRDefault="00F018E1" w:rsidP="006F2FA2">
            <w:pPr>
              <w:jc w:val="right"/>
              <w:rPr>
                <w:b/>
                <w:sz w:val="16"/>
                <w:szCs w:val="16"/>
              </w:rPr>
            </w:pPr>
          </w:p>
        </w:tc>
      </w:tr>
      <w:tr w:rsidR="002D1BE0" w:rsidRPr="00947269" w:rsidTr="006F2FA2">
        <w:trPr>
          <w:cantSplit/>
        </w:trPr>
        <w:tc>
          <w:tcPr>
            <w:tcW w:w="8975" w:type="dxa"/>
          </w:tcPr>
          <w:p w:rsidR="00A40559" w:rsidRDefault="00A40559" w:rsidP="006F2FA2"/>
          <w:p w:rsidR="00A40559" w:rsidRDefault="00A40559" w:rsidP="006F2FA2"/>
          <w:p w:rsidR="00A40559" w:rsidRDefault="00A40559" w:rsidP="006F2FA2"/>
          <w:p w:rsidR="0080359A" w:rsidRDefault="0080359A" w:rsidP="00A40559">
            <w:r w:rsidRPr="00947269">
              <w:t>Approved/Not Approved:</w:t>
            </w:r>
            <w:r w:rsidR="00E6567A" w:rsidRPr="00947269">
              <w:t xml:space="preserve"> </w:t>
            </w:r>
            <w:r w:rsidR="00E6567A">
              <w:t xml:space="preserve">                              </w:t>
            </w:r>
            <w:r w:rsidR="00A40559">
              <w:t xml:space="preserve">                       </w:t>
            </w:r>
            <w:r w:rsidR="00E6567A" w:rsidRPr="00947269">
              <w:t>Chairman, DPPC</w:t>
            </w:r>
            <w:r w:rsidR="00A40559">
              <w:t xml:space="preserve">                                                              </w:t>
            </w:r>
          </w:p>
          <w:p w:rsidR="00A40559" w:rsidRDefault="00A40559" w:rsidP="00A40559"/>
          <w:p w:rsidR="00A40559" w:rsidRDefault="00A40559" w:rsidP="00A40559"/>
          <w:p w:rsidR="00A40559" w:rsidRDefault="00A40559" w:rsidP="00A40559"/>
          <w:p w:rsidR="00A40559" w:rsidRPr="0075727B" w:rsidRDefault="00A40559" w:rsidP="00A40559">
            <w:pPr>
              <w:rPr>
                <w:b/>
              </w:rPr>
            </w:pPr>
            <w:r w:rsidRPr="0075727B">
              <w:rPr>
                <w:b/>
              </w:rPr>
              <w:t>Reference</w:t>
            </w:r>
            <w:r w:rsidR="0075727B" w:rsidRPr="0075727B">
              <w:rPr>
                <w:b/>
              </w:rPr>
              <w:t xml:space="preserve"> No</w:t>
            </w:r>
            <w:r w:rsidRPr="0075727B">
              <w:rPr>
                <w:b/>
              </w:rPr>
              <w:t xml:space="preserve">: </w:t>
            </w:r>
          </w:p>
          <w:p w:rsidR="00A40559" w:rsidRPr="00947269" w:rsidRDefault="00A40559" w:rsidP="00A40559"/>
        </w:tc>
      </w:tr>
    </w:tbl>
    <w:p w:rsidR="00C27D6C" w:rsidRPr="00947269" w:rsidRDefault="00C27D6C" w:rsidP="0080359A">
      <w:pPr>
        <w:ind w:left="450"/>
        <w:jc w:val="right"/>
        <w:rPr>
          <w:b/>
        </w:rPr>
      </w:pPr>
    </w:p>
    <w:sectPr w:rsidR="00C27D6C" w:rsidRPr="00947269" w:rsidSect="006F2FA2">
      <w:headerReference w:type="default" r:id="rId10"/>
      <w:pgSz w:w="11909" w:h="16834" w:code="9"/>
      <w:pgMar w:top="567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1C2D" w:rsidRDefault="00F51C2D">
      <w:r>
        <w:separator/>
      </w:r>
    </w:p>
  </w:endnote>
  <w:endnote w:type="continuationSeparator" w:id="0">
    <w:p w:rsidR="00F51C2D" w:rsidRDefault="00F51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1C2D" w:rsidRDefault="00F51C2D">
      <w:r>
        <w:separator/>
      </w:r>
    </w:p>
  </w:footnote>
  <w:footnote w:type="continuationSeparator" w:id="0">
    <w:p w:rsidR="00F51C2D" w:rsidRDefault="00F51C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1DE4" w:rsidRPr="00AC1DE4" w:rsidRDefault="00AC1DE4">
    <w:pPr>
      <w:pStyle w:val="Header"/>
      <w:jc w:val="right"/>
      <w:rPr>
        <w:rFonts w:ascii="Arial" w:hAnsi="Arial" w:cs="Arial"/>
      </w:rPr>
    </w:pPr>
  </w:p>
  <w:p w:rsidR="009E4CC8" w:rsidRDefault="009E4C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390F6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72BC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4C34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DA9F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543E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4A23B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F8440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480A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ACDB5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5617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0C1B2A"/>
    <w:multiLevelType w:val="hybridMultilevel"/>
    <w:tmpl w:val="D6482A08"/>
    <w:lvl w:ilvl="0" w:tplc="23E46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A909BF"/>
    <w:multiLevelType w:val="hybridMultilevel"/>
    <w:tmpl w:val="44804EA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752FF"/>
    <w:multiLevelType w:val="hybridMultilevel"/>
    <w:tmpl w:val="9B78B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13C01"/>
    <w:multiLevelType w:val="hybridMultilevel"/>
    <w:tmpl w:val="9B78B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86304"/>
    <w:multiLevelType w:val="hybridMultilevel"/>
    <w:tmpl w:val="FDFA1A9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3A61E9"/>
    <w:multiLevelType w:val="hybridMultilevel"/>
    <w:tmpl w:val="D6482A08"/>
    <w:lvl w:ilvl="0" w:tplc="23E46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0"/>
  </w:num>
  <w:num w:numId="13">
    <w:abstractNumId w:val="13"/>
  </w:num>
  <w:num w:numId="14">
    <w:abstractNumId w:val="12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ABiSzMjAwNTQyUdpeDU4uLM/DyQAuNaAFULqwQsAAAA"/>
  </w:docVars>
  <w:rsids>
    <w:rsidRoot w:val="00291B72"/>
    <w:rsid w:val="00015449"/>
    <w:rsid w:val="00051026"/>
    <w:rsid w:val="00064BC3"/>
    <w:rsid w:val="000B15FC"/>
    <w:rsid w:val="000C466E"/>
    <w:rsid w:val="000C6F92"/>
    <w:rsid w:val="00104D09"/>
    <w:rsid w:val="0011455F"/>
    <w:rsid w:val="00143313"/>
    <w:rsid w:val="00145765"/>
    <w:rsid w:val="001475B1"/>
    <w:rsid w:val="00167782"/>
    <w:rsid w:val="001A0FB6"/>
    <w:rsid w:val="001A1293"/>
    <w:rsid w:val="001A63E6"/>
    <w:rsid w:val="001B431A"/>
    <w:rsid w:val="001C6EAA"/>
    <w:rsid w:val="002030CC"/>
    <w:rsid w:val="00206A66"/>
    <w:rsid w:val="00207C82"/>
    <w:rsid w:val="00291B72"/>
    <w:rsid w:val="00296757"/>
    <w:rsid w:val="002B0790"/>
    <w:rsid w:val="002C1DAB"/>
    <w:rsid w:val="002C3D51"/>
    <w:rsid w:val="002D1BE0"/>
    <w:rsid w:val="002F126F"/>
    <w:rsid w:val="00326A88"/>
    <w:rsid w:val="003369A8"/>
    <w:rsid w:val="003752BA"/>
    <w:rsid w:val="003B13CC"/>
    <w:rsid w:val="003B5A31"/>
    <w:rsid w:val="003F1C3F"/>
    <w:rsid w:val="003F5BA6"/>
    <w:rsid w:val="004261BC"/>
    <w:rsid w:val="00430632"/>
    <w:rsid w:val="0046359F"/>
    <w:rsid w:val="004A3C00"/>
    <w:rsid w:val="004A6C0B"/>
    <w:rsid w:val="004C4F6A"/>
    <w:rsid w:val="004E0253"/>
    <w:rsid w:val="004E6C63"/>
    <w:rsid w:val="004E6DEB"/>
    <w:rsid w:val="005350CA"/>
    <w:rsid w:val="0057518E"/>
    <w:rsid w:val="0058103B"/>
    <w:rsid w:val="005E219F"/>
    <w:rsid w:val="00606877"/>
    <w:rsid w:val="00651094"/>
    <w:rsid w:val="006F1EED"/>
    <w:rsid w:val="006F2FA2"/>
    <w:rsid w:val="007021A0"/>
    <w:rsid w:val="00721A6D"/>
    <w:rsid w:val="0075727B"/>
    <w:rsid w:val="00761CAC"/>
    <w:rsid w:val="007860B3"/>
    <w:rsid w:val="007C36DD"/>
    <w:rsid w:val="007E6798"/>
    <w:rsid w:val="0080359A"/>
    <w:rsid w:val="0081056C"/>
    <w:rsid w:val="00816DF3"/>
    <w:rsid w:val="0083295A"/>
    <w:rsid w:val="00863133"/>
    <w:rsid w:val="0086494C"/>
    <w:rsid w:val="008930B3"/>
    <w:rsid w:val="0089371A"/>
    <w:rsid w:val="008B1046"/>
    <w:rsid w:val="008C05B7"/>
    <w:rsid w:val="009149BE"/>
    <w:rsid w:val="00947269"/>
    <w:rsid w:val="009729B0"/>
    <w:rsid w:val="00983C5F"/>
    <w:rsid w:val="00983EFD"/>
    <w:rsid w:val="009A661D"/>
    <w:rsid w:val="009B1B45"/>
    <w:rsid w:val="009D5557"/>
    <w:rsid w:val="009E4CC8"/>
    <w:rsid w:val="00A070D3"/>
    <w:rsid w:val="00A15BA1"/>
    <w:rsid w:val="00A25FFD"/>
    <w:rsid w:val="00A37E74"/>
    <w:rsid w:val="00A40559"/>
    <w:rsid w:val="00A46E43"/>
    <w:rsid w:val="00A9144A"/>
    <w:rsid w:val="00A91635"/>
    <w:rsid w:val="00AA7FF1"/>
    <w:rsid w:val="00AB1BF5"/>
    <w:rsid w:val="00AB4A14"/>
    <w:rsid w:val="00AC1387"/>
    <w:rsid w:val="00AC1DE4"/>
    <w:rsid w:val="00AC7C59"/>
    <w:rsid w:val="00AD1E73"/>
    <w:rsid w:val="00AD4CC1"/>
    <w:rsid w:val="00AF5C76"/>
    <w:rsid w:val="00B238F0"/>
    <w:rsid w:val="00B45ECE"/>
    <w:rsid w:val="00B517DD"/>
    <w:rsid w:val="00B62F95"/>
    <w:rsid w:val="00BC21F3"/>
    <w:rsid w:val="00BC3BE0"/>
    <w:rsid w:val="00C27D6C"/>
    <w:rsid w:val="00C3436E"/>
    <w:rsid w:val="00C704A1"/>
    <w:rsid w:val="00CF53D1"/>
    <w:rsid w:val="00D11458"/>
    <w:rsid w:val="00D2423A"/>
    <w:rsid w:val="00D24B08"/>
    <w:rsid w:val="00D27368"/>
    <w:rsid w:val="00D506FD"/>
    <w:rsid w:val="00D53926"/>
    <w:rsid w:val="00D54D52"/>
    <w:rsid w:val="00D56E3B"/>
    <w:rsid w:val="00D80273"/>
    <w:rsid w:val="00DA6F7A"/>
    <w:rsid w:val="00DA73D1"/>
    <w:rsid w:val="00DE3AFA"/>
    <w:rsid w:val="00DE7ACB"/>
    <w:rsid w:val="00DF4D45"/>
    <w:rsid w:val="00E41DC2"/>
    <w:rsid w:val="00E6567A"/>
    <w:rsid w:val="00E66B12"/>
    <w:rsid w:val="00ED13D2"/>
    <w:rsid w:val="00EE75D4"/>
    <w:rsid w:val="00F004B2"/>
    <w:rsid w:val="00F018E1"/>
    <w:rsid w:val="00F17C2B"/>
    <w:rsid w:val="00F363A5"/>
    <w:rsid w:val="00F4571A"/>
    <w:rsid w:val="00F51C2D"/>
    <w:rsid w:val="00F8719D"/>
    <w:rsid w:val="00F916FD"/>
    <w:rsid w:val="00FB711B"/>
    <w:rsid w:val="00FC7D8F"/>
    <w:rsid w:val="00FE1659"/>
    <w:rsid w:val="00FF2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C627EC"/>
  <w15:chartTrackingRefBased/>
  <w15:docId w15:val="{8BCEDA3A-45AC-4189-99A7-5BB0788A2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qFormat/>
    <w:pPr>
      <w:jc w:val="center"/>
    </w:pPr>
    <w:rPr>
      <w:rFonts w:ascii="Comic Sans MS" w:hAnsi="Comic Sans MS"/>
      <w:b/>
      <w:color w:val="000000"/>
      <w:sz w:val="28"/>
    </w:r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">
    <w:name w:val="Body Text"/>
    <w:basedOn w:val="Normal"/>
    <w:semiHidden/>
    <w:pPr>
      <w:spacing w:after="12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ind w:firstLine="210"/>
    </w:pPr>
  </w:style>
  <w:style w:type="paragraph" w:styleId="BodyTextIndent">
    <w:name w:val="Body Text Indent"/>
    <w:basedOn w:val="Normal"/>
    <w:semiHidden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semiHidden/>
    <w:pPr>
      <w:ind w:left="4320"/>
    </w:p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Pr>
      <w:rFonts w:ascii="Arial" w:hAnsi="Arial" w:cs="Arial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table" w:styleId="TableGrid">
    <w:name w:val="Table Grid"/>
    <w:basedOn w:val="TableNormal"/>
    <w:uiPriority w:val="59"/>
    <w:rsid w:val="006068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1056C"/>
    <w:rPr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AC1DE4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F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FF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85694-C740-477F-B75D-9F29B032B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Swarup Bag</cp:lastModifiedBy>
  <cp:revision>6</cp:revision>
  <cp:lastPrinted>2022-04-27T06:06:00Z</cp:lastPrinted>
  <dcterms:created xsi:type="dcterms:W3CDTF">2022-04-27T05:22:00Z</dcterms:created>
  <dcterms:modified xsi:type="dcterms:W3CDTF">2022-04-28T05:31:00Z</dcterms:modified>
</cp:coreProperties>
</file>